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5F2478EC" w:rsidR="00734A5F" w:rsidRDefault="00734A5F" w:rsidP="00734A5F">
      <w:pPr>
        <w:pStyle w:val="Subtitle"/>
      </w:pPr>
      <w:r w:rsidRPr="00616BC7">
        <w:t>Reedley College</w:t>
      </w:r>
      <w:r>
        <w:t xml:space="preserve"> </w:t>
      </w:r>
      <w:r w:rsidR="00526C39">
        <w:t>Summer</w:t>
      </w:r>
      <w:r w:rsidR="002F1F45">
        <w:t xml:space="preserve"> 2022</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1B7CA33F" w:rsidR="00C8169C" w:rsidRDefault="00C8169C" w:rsidP="00734A5F">
      <w:pPr>
        <w:rPr>
          <w:rFonts w:ascii="Arial" w:hAnsi="Arial" w:cs="Arial"/>
        </w:rPr>
      </w:pPr>
      <w:r>
        <w:rPr>
          <w:rFonts w:ascii="Arial" w:hAnsi="Arial" w:cs="Arial"/>
        </w:rPr>
        <w:t xml:space="preserve">Virtual Office Hours </w:t>
      </w:r>
      <w:r w:rsidR="009826A4">
        <w:rPr>
          <w:rFonts w:ascii="Arial" w:hAnsi="Arial" w:cs="Arial"/>
        </w:rPr>
        <w:t>Monday</w:t>
      </w:r>
      <w:r w:rsidR="00452996">
        <w:rPr>
          <w:rFonts w:ascii="Arial" w:hAnsi="Arial" w:cs="Arial"/>
        </w:rPr>
        <w:t xml:space="preserve"> </w:t>
      </w:r>
      <w:r w:rsidR="009826A4">
        <w:rPr>
          <w:rFonts w:ascii="Arial" w:hAnsi="Arial" w:cs="Arial"/>
        </w:rPr>
        <w:t xml:space="preserve">10-11 AM &amp; Thursday 5-6 </w:t>
      </w:r>
      <w:bookmarkStart w:id="0" w:name="_GoBack"/>
      <w:bookmarkEnd w:id="0"/>
      <w:r w:rsidR="009826A4">
        <w:rPr>
          <w:rFonts w:ascii="Arial" w:hAnsi="Arial" w:cs="Arial"/>
        </w:rPr>
        <w:t>P</w:t>
      </w:r>
      <w:r w:rsidR="00452996">
        <w:rPr>
          <w:rFonts w:ascii="Arial" w:hAnsi="Arial" w:cs="Arial"/>
        </w:rPr>
        <w:t>M</w:t>
      </w:r>
      <w:r>
        <w:rPr>
          <w:rFonts w:ascii="Arial" w:hAnsi="Arial" w:cs="Arial"/>
        </w:rPr>
        <w:t xml:space="preserve">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50CDD53D"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and debates. While some of your presentations will be recorded and uploaded, debates require interaction and will be held in </w:t>
      </w:r>
      <w:r w:rsidR="00EE23BF">
        <w:rPr>
          <w:rFonts w:ascii="Arial" w:hAnsi="Arial" w:cs="Arial"/>
        </w:rPr>
        <w:t>Real-time</w:t>
      </w:r>
      <w:r>
        <w:rPr>
          <w:rFonts w:ascii="Arial" w:hAnsi="Arial" w:cs="Arial"/>
        </w:rPr>
        <w:t xml:space="preserve"> on Confer zoom. You will be placed in </w:t>
      </w:r>
      <w:r>
        <w:rPr>
          <w:rFonts w:ascii="Arial" w:hAnsi="Arial" w:cs="Arial"/>
        </w:rPr>
        <w:lastRenderedPageBreak/>
        <w:t>debate groups based on availability. I will also hold topic discussions that I strongly encourage each of you to log in for. These discussi</w:t>
      </w:r>
      <w:r w:rsidR="00526C39">
        <w:rPr>
          <w:rFonts w:ascii="Arial" w:hAnsi="Arial" w:cs="Arial"/>
        </w:rPr>
        <w:t>ons will be recorded on Z</w:t>
      </w:r>
      <w:r>
        <w:rPr>
          <w:rFonts w:ascii="Arial" w:hAnsi="Arial" w:cs="Arial"/>
        </w:rPr>
        <w:t xml:space="preserve">oom and the recording 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5A3457BC" w:rsidR="00A53F00" w:rsidRDefault="00A53F00" w:rsidP="00906996">
      <w:pPr>
        <w:rPr>
          <w:rFonts w:ascii="Arial" w:hAnsi="Arial" w:cs="Arial"/>
        </w:rPr>
      </w:pPr>
      <w:r>
        <w:rPr>
          <w:rFonts w:ascii="Arial" w:hAnsi="Arial" w:cs="Arial"/>
        </w:rPr>
        <w:t xml:space="preserve">Videos submitted for assignments should be embedded </w:t>
      </w:r>
      <w:r w:rsidRPr="00526C39">
        <w:rPr>
          <w:rFonts w:ascii="Arial" w:hAnsi="Arial" w:cs="Arial"/>
          <w:b/>
        </w:rPr>
        <w:t>do not post links or files for downloading</w:t>
      </w:r>
      <w:r>
        <w:rPr>
          <w:rFonts w:ascii="Arial" w:hAnsi="Arial" w:cs="Arial"/>
        </w:rPr>
        <w:t>. This for ease in grading and system security. All written work should be text files. No hand written work or jpeg files will be accepted. This allows for text based feedback and eliminates the problem of readability. I will ask you to re submit videos or written work the submitted work does not comply with expectations.</w:t>
      </w:r>
      <w:r w:rsidR="00526C39">
        <w:rPr>
          <w:rFonts w:ascii="Arial" w:hAnsi="Arial" w:cs="Arial"/>
        </w:rPr>
        <w:t xml:space="preserve"> This work will be given a zero and must be resubmitted within 2 days. After 2 days you will not be allowed to resubmit work.</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0255271F"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sidR="00526C39">
        <w:rPr>
          <w:rFonts w:ascii="Arial" w:hAnsi="Arial" w:cs="Arial"/>
          <w:color w:val="2D3B45"/>
        </w:rPr>
        <w:t xml:space="preserve"> Any emails or calls after 9 PM will be answered the next day.</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w:t>
      </w:r>
      <w:r>
        <w:rPr>
          <w:rFonts w:ascii="Arial" w:hAnsi="Arial" w:cs="Arial"/>
        </w:rPr>
        <w:lastRenderedPageBreak/>
        <w:t>to rewrite the work with corrections but they will lose 50% of their points on the assignment.</w:t>
      </w:r>
    </w:p>
    <w:bookmarkEnd w:id="1"/>
    <w:p w14:paraId="65572D2F" w14:textId="77777777" w:rsidR="00906996" w:rsidRDefault="00906996" w:rsidP="00906996">
      <w:pPr>
        <w:spacing w:before="100" w:beforeAutospacing="1" w:after="100" w:afterAutospacing="1"/>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lastRenderedPageBreak/>
        <w:t>Assignments </w:t>
      </w:r>
    </w:p>
    <w:p w14:paraId="477A8814" w14:textId="77777777" w:rsidR="00DD6DCF" w:rsidRDefault="00DD6DCF" w:rsidP="00DD6DCF">
      <w:pPr>
        <w:jc w:val="center"/>
      </w:pPr>
      <w:r>
        <w:rPr>
          <w:rFonts w:ascii="Arial" w:hAnsi="Arial" w:cs="Arial"/>
        </w:rPr>
        <w:t xml:space="preserve">     </w:t>
      </w:r>
    </w:p>
    <w:p w14:paraId="42C35316" w14:textId="77777777" w:rsidR="00DD6DCF" w:rsidRDefault="00DD6DCF" w:rsidP="00DD6DCF">
      <w:pPr>
        <w:rPr>
          <w:rFonts w:ascii="Arial" w:hAnsi="Arial" w:cs="Arial"/>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590"/>
      </w:tblGrid>
      <w:tr w:rsidR="00DD6DCF" w:rsidRPr="00DD6DCF" w14:paraId="20983B4D"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575B71" w14:textId="77777777" w:rsidR="00DD6DCF" w:rsidRPr="00DD6DCF" w:rsidRDefault="00DD6DCF" w:rsidP="0092640F">
            <w:pPr>
              <w:rPr>
                <w:rFonts w:asciiTheme="minorHAnsi" w:hAnsiTheme="minorHAnsi" w:cstheme="minorHAnsi"/>
              </w:rPr>
            </w:pPr>
            <w:r w:rsidRPr="00DD6DCF">
              <w:rPr>
                <w:rFonts w:asciiTheme="minorHAnsi" w:hAnsiTheme="minorHAnsi" w:cstheme="minorHAnsi"/>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45BDFD5"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b/>
                <w:bCs/>
              </w:rPr>
              <w:t>Points Possible</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3A6C9CB" w14:textId="77777777" w:rsidR="00DD6DCF" w:rsidRPr="00DD6DCF" w:rsidRDefault="00DD6DCF" w:rsidP="0092640F">
            <w:pPr>
              <w:jc w:val="center"/>
              <w:rPr>
                <w:rFonts w:asciiTheme="minorHAnsi" w:hAnsiTheme="minorHAnsi" w:cstheme="minorHAnsi"/>
                <w:b/>
                <w:bCs/>
              </w:rPr>
            </w:pPr>
            <w:r w:rsidRPr="00DD6DCF">
              <w:rPr>
                <w:rFonts w:asciiTheme="minorHAnsi" w:hAnsiTheme="minorHAnsi" w:cstheme="minorHAnsi"/>
                <w:b/>
                <w:bCs/>
              </w:rPr>
              <w:t>Attendance Assignment</w:t>
            </w:r>
          </w:p>
        </w:tc>
      </w:tr>
      <w:tr w:rsidR="00DD6DCF" w:rsidRPr="00DD6DCF" w14:paraId="683FEDE2"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27C88D"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4578F5"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3DF72A" w14:textId="77777777" w:rsidR="00DD6DCF" w:rsidRPr="000A5B77" w:rsidRDefault="00DD6DCF" w:rsidP="0092640F">
            <w:pPr>
              <w:jc w:val="center"/>
              <w:rPr>
                <w:rFonts w:asciiTheme="minorHAnsi" w:hAnsiTheme="minorHAnsi" w:cstheme="minorHAnsi"/>
                <w:bCs/>
              </w:rPr>
            </w:pPr>
          </w:p>
        </w:tc>
      </w:tr>
      <w:tr w:rsidR="00DD6DCF" w:rsidRPr="00DD6DCF" w14:paraId="1AE1FDE0"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95D8F4"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B11162"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0</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F4C97A" w14:textId="77777777" w:rsidR="00DD6DCF" w:rsidRPr="000A5B77" w:rsidRDefault="00DD6DCF" w:rsidP="0092640F">
            <w:pPr>
              <w:jc w:val="center"/>
              <w:rPr>
                <w:rFonts w:asciiTheme="minorHAnsi" w:hAnsiTheme="minorHAnsi" w:cstheme="minorHAnsi"/>
                <w:bCs/>
              </w:rPr>
            </w:pPr>
            <w:r w:rsidRPr="000A5B77">
              <w:rPr>
                <w:rFonts w:asciiTheme="minorHAnsi" w:hAnsiTheme="minorHAnsi" w:cstheme="minorHAnsi"/>
                <w:bCs/>
              </w:rPr>
              <w:t>1</w:t>
            </w:r>
          </w:p>
        </w:tc>
      </w:tr>
      <w:tr w:rsidR="00DD6DCF" w:rsidRPr="00DD6DCF" w14:paraId="1E2DF999"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D548D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57A750"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BA67D4" w14:textId="77777777" w:rsidR="00DD6DCF" w:rsidRPr="000A5B77" w:rsidRDefault="00DD6DCF" w:rsidP="0092640F">
            <w:pPr>
              <w:jc w:val="center"/>
              <w:rPr>
                <w:rFonts w:asciiTheme="minorHAnsi" w:hAnsiTheme="minorHAnsi" w:cstheme="minorHAnsi"/>
                <w:bCs/>
              </w:rPr>
            </w:pPr>
            <w:r w:rsidRPr="000A5B77">
              <w:rPr>
                <w:rFonts w:asciiTheme="minorHAnsi" w:hAnsiTheme="minorHAnsi" w:cstheme="minorHAnsi"/>
                <w:bCs/>
              </w:rPr>
              <w:t>2</w:t>
            </w:r>
          </w:p>
        </w:tc>
      </w:tr>
      <w:tr w:rsidR="00DD6DCF" w:rsidRPr="00DD6DCF" w14:paraId="5C6AE86B"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D244B"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as Comm Discussion</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F6368D"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C9788E0" w14:textId="77777777" w:rsidR="00DD6DCF" w:rsidRPr="000A5B77" w:rsidRDefault="00DD6DCF" w:rsidP="0092640F">
            <w:pPr>
              <w:jc w:val="center"/>
              <w:rPr>
                <w:rFonts w:asciiTheme="minorHAnsi" w:hAnsiTheme="minorHAnsi" w:cstheme="minorHAnsi"/>
                <w:bCs/>
              </w:rPr>
            </w:pPr>
            <w:r w:rsidRPr="000A5B77">
              <w:rPr>
                <w:rFonts w:asciiTheme="minorHAnsi" w:hAnsiTheme="minorHAnsi" w:cstheme="minorHAnsi"/>
                <w:bCs/>
              </w:rPr>
              <w:t>3</w:t>
            </w:r>
          </w:p>
        </w:tc>
      </w:tr>
      <w:tr w:rsidR="00DD6DCF" w:rsidRPr="00DD6DCF" w14:paraId="134C956F" w14:textId="77777777" w:rsidTr="0092640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633235"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Fallacies Discussion</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89CCDB"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84D0D7" w14:textId="77777777" w:rsidR="00DD6DCF" w:rsidRPr="000A5B77" w:rsidRDefault="00DD6DCF" w:rsidP="0092640F">
            <w:pPr>
              <w:jc w:val="center"/>
              <w:rPr>
                <w:rFonts w:asciiTheme="minorHAnsi" w:hAnsiTheme="minorHAnsi" w:cstheme="minorHAnsi"/>
                <w:bCs/>
              </w:rPr>
            </w:pPr>
            <w:r w:rsidRPr="000A5B77">
              <w:rPr>
                <w:rFonts w:asciiTheme="minorHAnsi" w:hAnsiTheme="minorHAnsi" w:cstheme="minorHAnsi"/>
                <w:bCs/>
              </w:rPr>
              <w:t>4</w:t>
            </w:r>
          </w:p>
        </w:tc>
      </w:tr>
      <w:tr w:rsidR="00DD6DCF" w:rsidRPr="00DD6DCF" w14:paraId="4B662463"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0D882E"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2E4A24"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0DF239D" w14:textId="77777777" w:rsidR="00DD6DCF" w:rsidRPr="000A5B77" w:rsidRDefault="00DD6DCF" w:rsidP="0092640F">
            <w:pPr>
              <w:jc w:val="center"/>
              <w:rPr>
                <w:rFonts w:asciiTheme="minorHAnsi" w:hAnsiTheme="minorHAnsi" w:cstheme="minorHAnsi"/>
              </w:rPr>
            </w:pPr>
          </w:p>
        </w:tc>
      </w:tr>
      <w:tr w:rsidR="00DD6DCF" w:rsidRPr="00DD6DCF" w14:paraId="01356B33"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88EC874"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xml:space="preserve">Argument by Analogy Discussion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ACBF7E"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663B04D6"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5</w:t>
            </w:r>
          </w:p>
        </w:tc>
      </w:tr>
      <w:tr w:rsidR="00DD6DCF" w:rsidRPr="00DD6DCF" w14:paraId="50995C9F"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5E34C1"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1AB6EB"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1E81C7A" w14:textId="77777777" w:rsidR="00DD6DCF" w:rsidRPr="000A5B77" w:rsidRDefault="00DD6DCF" w:rsidP="0092640F">
            <w:pPr>
              <w:jc w:val="center"/>
              <w:rPr>
                <w:rFonts w:asciiTheme="minorHAnsi" w:hAnsiTheme="minorHAnsi" w:cstheme="minorHAnsi"/>
              </w:rPr>
            </w:pPr>
          </w:p>
        </w:tc>
      </w:tr>
      <w:tr w:rsidR="00DD6DCF" w:rsidRPr="00DD6DCF" w14:paraId="4CD1FB63"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83139C"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D9404F7"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028F418A" w14:textId="77777777" w:rsidR="00DD6DCF" w:rsidRPr="000A5B77" w:rsidRDefault="00DD6DCF" w:rsidP="0092640F">
            <w:pPr>
              <w:jc w:val="center"/>
              <w:rPr>
                <w:rFonts w:asciiTheme="minorHAnsi" w:hAnsiTheme="minorHAnsi" w:cstheme="minorHAnsi"/>
              </w:rPr>
            </w:pPr>
          </w:p>
        </w:tc>
      </w:tr>
      <w:tr w:rsidR="00DD6DCF" w:rsidRPr="00DD6DCF" w14:paraId="3822BFA0"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5DDE9"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C3EEF10"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0566143B" w14:textId="77777777" w:rsidR="00DD6DCF" w:rsidRPr="000A5B77" w:rsidRDefault="00DD6DCF" w:rsidP="0092640F">
            <w:pPr>
              <w:jc w:val="center"/>
              <w:rPr>
                <w:rFonts w:asciiTheme="minorHAnsi" w:hAnsiTheme="minorHAnsi" w:cstheme="minorHAnsi"/>
              </w:rPr>
            </w:pPr>
          </w:p>
        </w:tc>
      </w:tr>
      <w:tr w:rsidR="00DD6DCF" w:rsidRPr="00DD6DCF" w14:paraId="57735AA5"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81E2CB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8A5A51F" w14:textId="77777777" w:rsidR="00DD6DCF" w:rsidRPr="00DD6DCF" w:rsidRDefault="00DD6DCF" w:rsidP="0092640F">
            <w:pPr>
              <w:jc w:val="center"/>
              <w:rPr>
                <w:rFonts w:asciiTheme="minorHAnsi" w:hAnsiTheme="minorHAnsi" w:cstheme="minorHAnsi"/>
              </w:rPr>
            </w:pPr>
            <w:r>
              <w:rPr>
                <w:rFonts w:asciiTheme="minorHAnsi" w:hAnsiTheme="minorHAnsi" w:cstheme="minorHAnsi"/>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75BC64C9"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6</w:t>
            </w:r>
          </w:p>
        </w:tc>
      </w:tr>
      <w:tr w:rsidR="00DD6DCF" w:rsidRPr="00DD6DCF" w14:paraId="59CF6E25"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694DDE"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Visual Argu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5DD4D5D"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15EDAB40"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7</w:t>
            </w:r>
          </w:p>
        </w:tc>
      </w:tr>
      <w:tr w:rsidR="00DD6DCF" w:rsidRPr="00DD6DCF" w14:paraId="71851851"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C16E9E"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8BD4976"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0B81832" w14:textId="77777777" w:rsidR="00DD6DCF" w:rsidRPr="000A5B77" w:rsidRDefault="00DD6DCF" w:rsidP="0092640F">
            <w:pPr>
              <w:jc w:val="center"/>
              <w:rPr>
                <w:rFonts w:asciiTheme="minorHAnsi" w:hAnsiTheme="minorHAnsi" w:cstheme="minorHAnsi"/>
              </w:rPr>
            </w:pPr>
          </w:p>
        </w:tc>
      </w:tr>
      <w:tr w:rsidR="00DD6DCF" w:rsidRPr="00DD6DCF" w14:paraId="369DD4C0"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02D9AF"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xml:space="preserve">Advertising Arguments Presentation </w:t>
            </w:r>
          </w:p>
          <w:p w14:paraId="7A65C498"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D33FA00"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E0A925D"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8</w:t>
            </w:r>
          </w:p>
        </w:tc>
      </w:tr>
      <w:tr w:rsidR="00DD6DCF" w:rsidRPr="00DD6DCF" w14:paraId="6585F52F"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FF790DB"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SP-AR Debates</w:t>
            </w:r>
          </w:p>
          <w:p w14:paraId="377D09DC"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Spontaneous Argumentation Debates</w:t>
            </w:r>
          </w:p>
          <w:p w14:paraId="52F010C4"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EC012DB"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10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09A04BBB"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9 &amp; 16</w:t>
            </w:r>
          </w:p>
        </w:tc>
      </w:tr>
      <w:tr w:rsidR="00DD6DCF" w:rsidRPr="00DD6DCF" w14:paraId="66422E8D"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F1C0B60"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Values/Values Criteria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1ED5304" w14:textId="77777777" w:rsidR="00DD6DCF" w:rsidRPr="00DD6DCF" w:rsidRDefault="00DD6DCF" w:rsidP="0092640F">
            <w:pPr>
              <w:jc w:val="center"/>
              <w:rPr>
                <w:rFonts w:asciiTheme="minorHAnsi" w:hAnsiTheme="minorHAnsi" w:cstheme="minorHAnsi"/>
              </w:rPr>
            </w:pPr>
            <w:r>
              <w:rPr>
                <w:rFonts w:asciiTheme="minorHAnsi" w:hAnsiTheme="minorHAnsi" w:cstheme="minorHAnsi"/>
              </w:rPr>
              <w:t>1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1896A4EF"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0</w:t>
            </w:r>
          </w:p>
        </w:tc>
      </w:tr>
      <w:tr w:rsidR="00DD6DCF" w:rsidRPr="00DD6DCF" w14:paraId="4CCAFD3A"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00CD3D"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E53DB"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6F73E953" w14:textId="77777777" w:rsidR="00DD6DCF" w:rsidRPr="000A5B77" w:rsidRDefault="00DD6DCF" w:rsidP="0092640F">
            <w:pPr>
              <w:jc w:val="center"/>
              <w:rPr>
                <w:rFonts w:asciiTheme="minorHAnsi" w:hAnsiTheme="minorHAnsi" w:cstheme="minorHAnsi"/>
              </w:rPr>
            </w:pPr>
          </w:p>
        </w:tc>
      </w:tr>
      <w:tr w:rsidR="00DD6DCF" w:rsidRPr="00DD6DCF" w14:paraId="1595C661"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617F7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1632F67"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251E46FB" w14:textId="77777777" w:rsidR="00DD6DCF" w:rsidRPr="000A5B77" w:rsidRDefault="00DD6DCF" w:rsidP="0092640F">
            <w:pPr>
              <w:jc w:val="center"/>
              <w:rPr>
                <w:rFonts w:asciiTheme="minorHAnsi" w:hAnsiTheme="minorHAnsi" w:cstheme="minorHAnsi"/>
              </w:rPr>
            </w:pPr>
          </w:p>
        </w:tc>
      </w:tr>
      <w:tr w:rsidR="00DD6DCF" w:rsidRPr="00DD6DCF" w14:paraId="2BA19CAE"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E83DBF"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1959F4E"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240D41CA" w14:textId="77777777" w:rsidR="00DD6DCF" w:rsidRPr="000A5B77" w:rsidRDefault="00DD6DCF" w:rsidP="0092640F">
            <w:pPr>
              <w:jc w:val="center"/>
              <w:rPr>
                <w:rFonts w:asciiTheme="minorHAnsi" w:hAnsiTheme="minorHAnsi" w:cstheme="minorHAnsi"/>
              </w:rPr>
            </w:pPr>
          </w:p>
        </w:tc>
      </w:tr>
      <w:tr w:rsidR="00DD6DCF" w:rsidRPr="00DD6DCF" w14:paraId="5FE30A50"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047ED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xml:space="preserve">Values Debate </w:t>
            </w:r>
          </w:p>
          <w:p w14:paraId="318246A9"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DDD8B59"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6737B9E2"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2</w:t>
            </w:r>
          </w:p>
        </w:tc>
      </w:tr>
      <w:tr w:rsidR="00DD6DCF" w:rsidRPr="00DD6DCF" w14:paraId="0AD67F1A"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0F7887"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What is a Policy Discuss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08FA83E"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2235F3CB"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3</w:t>
            </w:r>
          </w:p>
        </w:tc>
      </w:tr>
      <w:tr w:rsidR="00DD6DCF" w:rsidRPr="00DD6DCF" w14:paraId="4AF987CD"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D6CAF1"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Parts of a Case</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34747B" w14:textId="77777777" w:rsidR="00DD6DCF" w:rsidRPr="00DD6DCF" w:rsidRDefault="00DD6DCF" w:rsidP="0092640F">
            <w:pPr>
              <w:jc w:val="center"/>
              <w:rPr>
                <w:rFonts w:asciiTheme="minorHAnsi" w:hAnsiTheme="minorHAnsi" w:cstheme="minorHAnsi"/>
              </w:rPr>
            </w:pPr>
            <w:r>
              <w:rPr>
                <w:rFonts w:asciiTheme="minorHAnsi" w:hAnsiTheme="minorHAnsi" w:cstheme="minorHAnsi"/>
              </w:rPr>
              <w:t>1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F654449"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4</w:t>
            </w:r>
          </w:p>
        </w:tc>
      </w:tr>
      <w:tr w:rsidR="00DD6DCF" w:rsidRPr="00DD6DCF" w14:paraId="14857C4E"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DB90CC"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Argument as Professional Tool</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F4ECD55"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D280CF2"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5</w:t>
            </w:r>
          </w:p>
        </w:tc>
      </w:tr>
      <w:tr w:rsidR="00DD6DCF" w:rsidRPr="00DD6DCF" w14:paraId="05CF4159"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FFE6E6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Policy Debate</w:t>
            </w:r>
          </w:p>
          <w:p w14:paraId="3EDDB2B1"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A Win is worth 10 Points</w:t>
            </w:r>
          </w:p>
          <w:p w14:paraId="5A1D0B4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745F6D0"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10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21A4B80"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7</w:t>
            </w:r>
          </w:p>
        </w:tc>
      </w:tr>
      <w:tr w:rsidR="00DD6DCF" w:rsidRPr="00DD6DCF" w14:paraId="591865EC"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0AB09F"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 xml:space="preserve">Policy Briefs Rough Draft </w:t>
            </w:r>
          </w:p>
          <w:p w14:paraId="6426B3ED" w14:textId="77777777" w:rsidR="00DD6DCF" w:rsidRPr="00DD6DCF" w:rsidRDefault="00DD6DCF" w:rsidP="0092640F">
            <w:pPr>
              <w:rPr>
                <w:rFonts w:asciiTheme="minorHAnsi" w:hAnsiTheme="minorHAnsi" w:cstheme="minorHAnsi"/>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BD18827"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70612013" w14:textId="77777777" w:rsidR="00DD6DCF" w:rsidRPr="000A5B77" w:rsidRDefault="00DD6DCF" w:rsidP="0092640F">
            <w:pPr>
              <w:jc w:val="center"/>
              <w:rPr>
                <w:rFonts w:asciiTheme="minorHAnsi" w:hAnsiTheme="minorHAnsi" w:cstheme="minorHAnsi"/>
              </w:rPr>
            </w:pPr>
          </w:p>
        </w:tc>
      </w:tr>
      <w:tr w:rsidR="00DD6DCF" w:rsidRPr="00DD6DCF" w14:paraId="515DFC8E"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0AF3AA"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7328DEE"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697BE71C" w14:textId="77777777" w:rsidR="00DD6DCF" w:rsidRPr="000A5B77" w:rsidRDefault="00DD6DCF" w:rsidP="0092640F">
            <w:pPr>
              <w:jc w:val="center"/>
              <w:rPr>
                <w:rFonts w:asciiTheme="minorHAnsi" w:hAnsiTheme="minorHAnsi" w:cstheme="minorHAnsi"/>
              </w:rPr>
            </w:pPr>
          </w:p>
        </w:tc>
      </w:tr>
      <w:tr w:rsidR="00DD6DCF" w:rsidRPr="00DD6DCF" w14:paraId="70CB6E73"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AEB632"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Policy Debate Briefs</w:t>
            </w:r>
            <w:r w:rsidRPr="00DD6DCF">
              <w:rPr>
                <w:rFonts w:asciiTheme="minorHAnsi" w:hAnsiTheme="minorHAnsi" w:cstheme="minorHAnsi"/>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2905123"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058595AB" w14:textId="77777777" w:rsidR="00DD6DCF" w:rsidRPr="000A5B77" w:rsidRDefault="00DD6DCF" w:rsidP="0092640F">
            <w:pPr>
              <w:jc w:val="center"/>
              <w:rPr>
                <w:rFonts w:asciiTheme="minorHAnsi" w:hAnsiTheme="minorHAnsi" w:cstheme="minorHAnsi"/>
              </w:rPr>
            </w:pPr>
          </w:p>
        </w:tc>
      </w:tr>
      <w:tr w:rsidR="00DD6DCF" w:rsidRPr="00DD6DCF" w14:paraId="2A73125A"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592DDC"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Film Observ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34122F8"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4E759F6" w14:textId="77777777" w:rsidR="00DD6DCF" w:rsidRPr="000A5B77" w:rsidRDefault="00DD6DCF" w:rsidP="0092640F">
            <w:pPr>
              <w:jc w:val="center"/>
              <w:rPr>
                <w:rFonts w:asciiTheme="minorHAnsi" w:hAnsiTheme="minorHAnsi" w:cstheme="minorHAnsi"/>
              </w:rPr>
            </w:pPr>
            <w:r w:rsidRPr="000A5B77">
              <w:rPr>
                <w:rFonts w:asciiTheme="minorHAnsi" w:hAnsiTheme="minorHAnsi" w:cstheme="minorHAnsi"/>
              </w:rPr>
              <w:t>11</w:t>
            </w:r>
          </w:p>
        </w:tc>
      </w:tr>
      <w:tr w:rsidR="00DD6DCF" w:rsidRPr="00DD6DCF" w14:paraId="4ACF953A"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93D453"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lastRenderedPageBreak/>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1452E86"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26169144" w14:textId="77777777" w:rsidR="00DD6DCF" w:rsidRPr="000A5B77" w:rsidRDefault="00DD6DCF" w:rsidP="0092640F">
            <w:pPr>
              <w:jc w:val="center"/>
              <w:rPr>
                <w:rFonts w:asciiTheme="minorHAnsi" w:hAnsiTheme="minorHAnsi" w:cstheme="minorHAnsi"/>
              </w:rPr>
            </w:pPr>
          </w:p>
        </w:tc>
      </w:tr>
      <w:tr w:rsidR="00DD6DCF" w:rsidRPr="00DD6DCF" w14:paraId="29E0C52E"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89C9C67" w14:textId="77777777" w:rsidR="00DD6DCF" w:rsidRPr="00DD6DCF" w:rsidRDefault="00DD6DCF" w:rsidP="0092640F">
            <w:pPr>
              <w:rPr>
                <w:rFonts w:asciiTheme="minorHAnsi" w:hAnsiTheme="minorHAnsi" w:cstheme="minorHAnsi"/>
              </w:rPr>
            </w:pPr>
            <w:r w:rsidRPr="00DD6DCF">
              <w:rPr>
                <w:rFonts w:asciiTheme="minorHAnsi" w:hAnsiTheme="minorHAnsi" w:cstheme="minorHAnsi"/>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B28D616" w14:textId="77777777" w:rsidR="00DD6DCF" w:rsidRPr="00DD6DCF" w:rsidRDefault="00DD6DCF" w:rsidP="0092640F">
            <w:pPr>
              <w:jc w:val="center"/>
              <w:rPr>
                <w:rFonts w:asciiTheme="minorHAnsi" w:hAnsiTheme="minorHAnsi" w:cstheme="minorHAnsi"/>
              </w:rPr>
            </w:pPr>
            <w:r w:rsidRPr="00DD6DCF">
              <w:rPr>
                <w:rFonts w:asciiTheme="minorHAnsi" w:hAnsiTheme="minorHAnsi" w:cstheme="minorHAnsi"/>
              </w:rPr>
              <w:t>2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78A9EC72" w14:textId="77777777" w:rsidR="00DD6DCF" w:rsidRPr="000A5B77" w:rsidRDefault="00DD6DCF" w:rsidP="0092640F">
            <w:pPr>
              <w:jc w:val="center"/>
              <w:rPr>
                <w:rFonts w:asciiTheme="minorHAnsi" w:hAnsiTheme="minorHAnsi" w:cstheme="minorHAnsi"/>
              </w:rPr>
            </w:pPr>
          </w:p>
        </w:tc>
      </w:tr>
      <w:tr w:rsidR="00DD6DCF" w14:paraId="6823812D"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F9419D" w14:textId="77777777" w:rsidR="00DD6DCF" w:rsidRDefault="00DD6DCF" w:rsidP="0092640F">
            <w:pPr>
              <w:rPr>
                <w:rFonts w:ascii="Arial" w:hAnsi="Arial" w:cs="Arial"/>
              </w:rPr>
            </w:pPr>
            <w:r>
              <w:rPr>
                <w:rFonts w:ascii="Arial" w:hAnsi="Arial" w:cs="Arial"/>
              </w:rPr>
              <w:t>Movie Argument Analysis</w:t>
            </w:r>
          </w:p>
          <w:p w14:paraId="2B56FDF3" w14:textId="77777777" w:rsidR="00DD6DCF" w:rsidRDefault="00DD6DCF" w:rsidP="0092640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3592BEB" w14:textId="77777777" w:rsidR="00DD6DCF" w:rsidRDefault="00DD6DCF" w:rsidP="0092640F">
            <w:pPr>
              <w:jc w:val="center"/>
              <w:rPr>
                <w:rFonts w:ascii="Arial" w:hAnsi="Arial" w:cs="Arial"/>
              </w:rPr>
            </w:pPr>
            <w:r>
              <w:rPr>
                <w:rFonts w:ascii="Arial" w:hAnsi="Arial" w:cs="Arial"/>
              </w:rPr>
              <w:t>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EF6ABA4" w14:textId="77777777" w:rsidR="00DD6DCF" w:rsidRPr="000A5B77" w:rsidRDefault="00DD6DCF" w:rsidP="0092640F">
            <w:pPr>
              <w:jc w:val="center"/>
              <w:rPr>
                <w:rFonts w:ascii="Arial" w:hAnsi="Arial" w:cs="Arial"/>
              </w:rPr>
            </w:pPr>
          </w:p>
        </w:tc>
      </w:tr>
      <w:tr w:rsidR="00DD6DCF" w14:paraId="5B7ACDB4"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1F89F1" w14:textId="77777777" w:rsidR="00DD6DCF" w:rsidRDefault="00DD6DCF" w:rsidP="0092640F">
            <w:pPr>
              <w:rPr>
                <w:rFonts w:ascii="Arial" w:hAnsi="Arial" w:cs="Arial"/>
              </w:rPr>
            </w:pPr>
            <w:r>
              <w:rPr>
                <w:rFonts w:ascii="Arial" w:hAnsi="Arial" w:cs="Arial"/>
              </w:rPr>
              <w:t xml:space="preserve">Why You Should Take Argumentation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5FBC04A" w14:textId="77777777" w:rsidR="00DD6DCF" w:rsidRDefault="00DD6DCF" w:rsidP="0092640F">
            <w:pPr>
              <w:jc w:val="center"/>
              <w:rPr>
                <w:rFonts w:ascii="Arial" w:hAnsi="Arial" w:cs="Arial"/>
              </w:rPr>
            </w:pPr>
            <w:r>
              <w:rPr>
                <w:rFonts w:ascii="Arial" w:hAnsi="Arial" w:cs="Arial"/>
              </w:rPr>
              <w:t>5</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760C9346" w14:textId="77777777" w:rsidR="00DD6DCF" w:rsidRPr="000A5B77" w:rsidRDefault="00DD6DCF" w:rsidP="0092640F">
            <w:pPr>
              <w:jc w:val="center"/>
              <w:rPr>
                <w:rFonts w:ascii="Arial" w:hAnsi="Arial" w:cs="Arial"/>
              </w:rPr>
            </w:pPr>
            <w:r w:rsidRPr="000A5B77">
              <w:rPr>
                <w:rFonts w:ascii="Arial" w:hAnsi="Arial" w:cs="Arial"/>
              </w:rPr>
              <w:t>18</w:t>
            </w:r>
          </w:p>
        </w:tc>
      </w:tr>
      <w:tr w:rsidR="00DD6DCF" w14:paraId="6DF1063E"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32542D" w14:textId="77777777" w:rsidR="00DD6DCF" w:rsidRDefault="00DD6DCF" w:rsidP="0092640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2D3F765" w14:textId="77777777" w:rsidR="00DD6DCF" w:rsidRDefault="00DD6DCF" w:rsidP="0092640F">
            <w:pPr>
              <w:jc w:val="center"/>
            </w:pPr>
            <w:r>
              <w:rPr>
                <w:rFonts w:ascii="Arial" w:hAnsi="Arial" w:cs="Arial"/>
              </w:rPr>
              <w:t>15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28C6CE9C" w14:textId="77777777" w:rsidR="00DD6DCF" w:rsidRPr="000A5B77" w:rsidRDefault="00DD6DCF" w:rsidP="0092640F">
            <w:pPr>
              <w:jc w:val="center"/>
            </w:pPr>
          </w:p>
        </w:tc>
      </w:tr>
      <w:tr w:rsidR="00DD6DCF" w14:paraId="5BDAA6FC"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8974FB" w14:textId="77777777" w:rsidR="00DD6DCF" w:rsidRDefault="00DD6DCF" w:rsidP="0092640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E598FC8" w14:textId="77777777" w:rsidR="00DD6DCF" w:rsidRDefault="00DD6DCF" w:rsidP="0092640F">
            <w:pPr>
              <w:jc w:val="center"/>
            </w:pPr>
            <w:r>
              <w:rPr>
                <w:rFonts w:ascii="Arial" w:hAnsi="Arial" w:cs="Arial"/>
              </w:rPr>
              <w:t>10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CEDDA40" w14:textId="77777777" w:rsidR="00DD6DCF" w:rsidRPr="000A5B77" w:rsidRDefault="00DD6DCF" w:rsidP="0092640F">
            <w:pPr>
              <w:jc w:val="center"/>
            </w:pPr>
          </w:p>
        </w:tc>
      </w:tr>
      <w:tr w:rsidR="00DD6DCF" w14:paraId="0480548A" w14:textId="77777777" w:rsidTr="0092640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E44F44D" w14:textId="77777777" w:rsidR="00DD6DCF" w:rsidRDefault="00DD6DCF" w:rsidP="0092640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65D173F" w14:textId="77777777" w:rsidR="00DD6DCF" w:rsidRDefault="00DD6DCF" w:rsidP="0092640F">
            <w:pPr>
              <w:jc w:val="center"/>
            </w:pPr>
            <w:r>
              <w:rPr>
                <w:rFonts w:ascii="Arial" w:hAnsi="Arial" w:cs="Arial"/>
              </w:rPr>
              <w:t>100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1C51ADAC" w14:textId="77777777" w:rsidR="00DD6DCF" w:rsidRDefault="00DD6DCF" w:rsidP="0092640F">
            <w:pPr>
              <w:jc w:val="center"/>
            </w:pPr>
          </w:p>
        </w:tc>
      </w:tr>
    </w:tbl>
    <w:p w14:paraId="4A37D653" w14:textId="77777777" w:rsidR="00DD6DCF" w:rsidRPr="000A5B77" w:rsidRDefault="00DD6DCF" w:rsidP="00DD6DCF"/>
    <w:p w14:paraId="60FB86C4" w14:textId="77777777" w:rsidR="00AE343D" w:rsidRDefault="00AE343D" w:rsidP="00AE343D">
      <w:pPr>
        <w:ind w:left="360"/>
        <w:rPr>
          <w:rFonts w:ascii="Arial" w:hAnsi="Arial" w:cs="Arial"/>
          <w:bCs/>
        </w:rPr>
      </w:pPr>
      <w:r>
        <w:rPr>
          <w:rFonts w:ascii="Arial" w:hAnsi="Arial" w:cs="Arial"/>
        </w:rPr>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DA06D5B"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r w:rsidR="00DD6DCF">
        <w:rPr>
          <w:rFonts w:ascii="Arial" w:hAnsi="Arial" w:cs="Arial"/>
          <w:color w:val="2D3B45"/>
        </w:rPr>
        <w:t xml:space="preserve"> Each week students will have 3 interactive </w:t>
      </w:r>
      <w:r w:rsidR="00DD6DCF">
        <w:rPr>
          <w:rFonts w:ascii="Arial" w:hAnsi="Arial" w:cs="Arial"/>
          <w:color w:val="2D3B45"/>
        </w:rPr>
        <w:lastRenderedPageBreak/>
        <w:t>attendance assignments due during that week. If this assignment is not completed on time the student will be considered to have been absent the day of the assignmen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peech/Debate. Simply put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79AAE6F0"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826A4">
        <w:rPr>
          <w:rFonts w:ascii="Arial" w:hAnsi="Arial" w:cs="Arial"/>
          <w:color w:val="2D3B45"/>
        </w:rPr>
        <w:t>5</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 xml:space="preserve">points are automatically deducted by Canvas. No </w:t>
      </w:r>
      <w:r w:rsidR="009826A4">
        <w:rPr>
          <w:rFonts w:ascii="Arial" w:hAnsi="Arial" w:cs="Arial"/>
          <w:color w:val="2D3B45"/>
        </w:rPr>
        <w:t xml:space="preserve">late work will be accepted after 3 </w:t>
      </w:r>
      <w:r w:rsidRPr="00F12AF0">
        <w:rPr>
          <w:rFonts w:ascii="Arial" w:hAnsi="Arial" w:cs="Arial"/>
          <w:color w:val="2D3B45"/>
        </w:rPr>
        <w:t>days.</w:t>
      </w:r>
    </w:p>
    <w:p w14:paraId="077CC15C" w14:textId="0B169B53"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w:t>
      </w:r>
      <w:r w:rsidR="009826A4">
        <w:rPr>
          <w:rFonts w:ascii="Arial" w:hAnsi="Arial" w:cs="Arial"/>
          <w:color w:val="2D3B45"/>
        </w:rPr>
        <w:t>en on Canvas. You will have a 72</w:t>
      </w:r>
      <w:r w:rsidRPr="00F12AF0">
        <w:rPr>
          <w:rFonts w:ascii="Arial" w:hAnsi="Arial" w:cs="Arial"/>
          <w:color w:val="2D3B45"/>
        </w:rPr>
        <w:t>-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lastRenderedPageBreak/>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57EF55" w14:textId="77777777" w:rsidR="00C742DB" w:rsidRDefault="00C742DB" w:rsidP="00906996">
      <w:r>
        <w:separator/>
      </w:r>
    </w:p>
  </w:endnote>
  <w:endnote w:type="continuationSeparator" w:id="0">
    <w:p w14:paraId="34AA8ABD" w14:textId="77777777" w:rsidR="00C742DB" w:rsidRDefault="00C742DB"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ED9EA" w14:textId="77777777" w:rsidR="00C742DB" w:rsidRDefault="00C742DB" w:rsidP="00906996">
      <w:r>
        <w:separator/>
      </w:r>
    </w:p>
  </w:footnote>
  <w:footnote w:type="continuationSeparator" w:id="0">
    <w:p w14:paraId="49049A5A" w14:textId="77777777" w:rsidR="00C742DB" w:rsidRDefault="00C742DB"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rwUAO4Lo5ywAAAA="/>
  </w:docVars>
  <w:rsids>
    <w:rsidRoot w:val="00C8169C"/>
    <w:rsid w:val="00027B2B"/>
    <w:rsid w:val="000357B7"/>
    <w:rsid w:val="002160DA"/>
    <w:rsid w:val="002A6D47"/>
    <w:rsid w:val="002F1F45"/>
    <w:rsid w:val="00301430"/>
    <w:rsid w:val="00323C59"/>
    <w:rsid w:val="003A7A72"/>
    <w:rsid w:val="003F0BEF"/>
    <w:rsid w:val="004524F6"/>
    <w:rsid w:val="00452996"/>
    <w:rsid w:val="004D753F"/>
    <w:rsid w:val="00526C39"/>
    <w:rsid w:val="0054631A"/>
    <w:rsid w:val="0060408E"/>
    <w:rsid w:val="00656AD0"/>
    <w:rsid w:val="0068267A"/>
    <w:rsid w:val="00734A5F"/>
    <w:rsid w:val="00865659"/>
    <w:rsid w:val="008D343F"/>
    <w:rsid w:val="00906996"/>
    <w:rsid w:val="00907102"/>
    <w:rsid w:val="009238D5"/>
    <w:rsid w:val="00932B27"/>
    <w:rsid w:val="0097096E"/>
    <w:rsid w:val="009826A4"/>
    <w:rsid w:val="00992907"/>
    <w:rsid w:val="009B35A4"/>
    <w:rsid w:val="009C3F5D"/>
    <w:rsid w:val="009D321A"/>
    <w:rsid w:val="009F7405"/>
    <w:rsid w:val="00A53F00"/>
    <w:rsid w:val="00AE343D"/>
    <w:rsid w:val="00BB72AB"/>
    <w:rsid w:val="00C07934"/>
    <w:rsid w:val="00C32542"/>
    <w:rsid w:val="00C340DE"/>
    <w:rsid w:val="00C4633D"/>
    <w:rsid w:val="00C510D8"/>
    <w:rsid w:val="00C742DB"/>
    <w:rsid w:val="00C8169C"/>
    <w:rsid w:val="00DD6DCF"/>
    <w:rsid w:val="00E7045C"/>
    <w:rsid w:val="00EE23BF"/>
    <w:rsid w:val="00EE7374"/>
    <w:rsid w:val="00EF7EDA"/>
    <w:rsid w:val="00F00409"/>
    <w:rsid w:val="00F12AF0"/>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418B-93C8-4214-A029-E63AE5EB4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1</TotalTime>
  <Pages>8</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4</cp:revision>
  <cp:lastPrinted>2020-06-13T19:14:00Z</cp:lastPrinted>
  <dcterms:created xsi:type="dcterms:W3CDTF">2022-06-16T00:51:00Z</dcterms:created>
  <dcterms:modified xsi:type="dcterms:W3CDTF">2022-06-17T04:27:00Z</dcterms:modified>
</cp:coreProperties>
</file>